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8615AB" w14:textId="77777777" w:rsidR="00874855" w:rsidRDefault="00000000">
      <w:pPr>
        <w:pStyle w:val="FirstParagraph"/>
      </w:pPr>
      <w:r>
        <w:rPr>
          <w:b/>
          <w:bCs/>
        </w:rPr>
        <w:t>Highlights:</w:t>
      </w:r>
    </w:p>
    <w:p w14:paraId="21FA0921" w14:textId="2545160F" w:rsidR="00874855" w:rsidRDefault="00000000">
      <w:pPr>
        <w:numPr>
          <w:ilvl w:val="0"/>
          <w:numId w:val="2"/>
        </w:numPr>
      </w:pPr>
      <w:r>
        <w:t xml:space="preserve">Roto-till lowers urban soil </w:t>
      </w:r>
      <w:r w:rsidR="00AD1A22">
        <w:t>penetration resistance</w:t>
      </w:r>
      <w:r>
        <w:t xml:space="preserve"> and improves infiltration vs. no-till</w:t>
      </w:r>
    </w:p>
    <w:p w14:paraId="103CFFD2" w14:textId="7843610F" w:rsidR="00874855" w:rsidRDefault="00000000">
      <w:pPr>
        <w:numPr>
          <w:ilvl w:val="0"/>
          <w:numId w:val="2"/>
        </w:numPr>
      </w:pPr>
      <w:r>
        <w:t xml:space="preserve">Tractor-till lowers soil </w:t>
      </w:r>
      <w:r w:rsidR="00AD1A22">
        <w:t>penetration resistance</w:t>
      </w:r>
      <w:r>
        <w:t xml:space="preserve"> but not infiltration and also increases </w:t>
      </w:r>
      <w:proofErr w:type="gramStart"/>
      <w:r>
        <w:t>weeds</w:t>
      </w:r>
      <w:proofErr w:type="gramEnd"/>
    </w:p>
    <w:p w14:paraId="0F2EE40C" w14:textId="77777777" w:rsidR="00874855" w:rsidRDefault="00000000">
      <w:pPr>
        <w:numPr>
          <w:ilvl w:val="0"/>
          <w:numId w:val="2"/>
        </w:numPr>
      </w:pPr>
      <w:r>
        <w:t>Cover crop mixes suppress weeds</w:t>
      </w:r>
    </w:p>
    <w:p w14:paraId="14EF6226" w14:textId="77777777" w:rsidR="00874855" w:rsidRDefault="00000000">
      <w:pPr>
        <w:numPr>
          <w:ilvl w:val="0"/>
          <w:numId w:val="2"/>
        </w:numPr>
      </w:pPr>
      <w:r>
        <w:t>Forage radish yield not affected by till or cover crop mixes</w:t>
      </w:r>
    </w:p>
    <w:p w14:paraId="3E9511B7" w14:textId="77777777" w:rsidR="00874855" w:rsidRDefault="00000000">
      <w:pPr>
        <w:numPr>
          <w:ilvl w:val="0"/>
          <w:numId w:val="2"/>
        </w:numPr>
      </w:pPr>
      <w:r>
        <w:t>Roto-till and cover crop mixes help improve soils for urban agriculture</w:t>
      </w:r>
    </w:p>
    <w:sectPr w:rsidR="00874855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C9369A" w14:textId="77777777" w:rsidR="00801FCF" w:rsidRDefault="00801FCF">
      <w:pPr>
        <w:spacing w:after="0"/>
      </w:pPr>
      <w:r>
        <w:separator/>
      </w:r>
    </w:p>
  </w:endnote>
  <w:endnote w:type="continuationSeparator" w:id="0">
    <w:p w14:paraId="6DD8CDE5" w14:textId="77777777" w:rsidR="00801FCF" w:rsidRDefault="00801F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B59E57" w14:textId="77777777" w:rsidR="00801FCF" w:rsidRDefault="00801FCF">
      <w:r>
        <w:separator/>
      </w:r>
    </w:p>
  </w:footnote>
  <w:footnote w:type="continuationSeparator" w:id="0">
    <w:p w14:paraId="30398C59" w14:textId="77777777" w:rsidR="00801FCF" w:rsidRDefault="00801F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3CAD3F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7CC58E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553417518">
    <w:abstractNumId w:val="0"/>
  </w:num>
  <w:num w:numId="2" w16cid:durableId="18675962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74855"/>
    <w:rsid w:val="00801FCF"/>
    <w:rsid w:val="00874855"/>
    <w:rsid w:val="00AD1A2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F581A9A"/>
  <w15:docId w15:val="{71109D47-0DE2-D645-8B21-1C69D7FDF6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5</Words>
  <Characters>305</Characters>
  <Application>Microsoft Office Word</Application>
  <DocSecurity>0</DocSecurity>
  <Lines>2</Lines>
  <Paragraphs>1</Paragraphs>
  <ScaleCrop>false</ScaleCrop>
  <Company/>
  <LinksUpToDate>false</LinksUpToDate>
  <CharactersWithSpaces>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edina, Nicholas</cp:lastModifiedBy>
  <cp:revision>2</cp:revision>
  <dcterms:created xsi:type="dcterms:W3CDTF">2023-01-26T11:22:00Z</dcterms:created>
  <dcterms:modified xsi:type="dcterms:W3CDTF">2023-03-13T2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